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6B1E" w:rsidRDefault="00306B1E">
      <w:pP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I have more than 5 year experience in web development with PHP, as well as DESIGNING.</w:t>
      </w:r>
    </w:p>
    <w:p w:rsidR="00306B1E" w:rsidRDefault="00306B1E">
      <w:pP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I read your job description. you are looking good developer who has good experience in Development. </w:t>
      </w:r>
    </w:p>
    <w:p w:rsidR="00306B1E" w:rsidRDefault="00306B1E">
      <w:pP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Relevant Skills and Experience PHP, Website Design </w:t>
      </w:r>
    </w:p>
    <w:p w:rsidR="00C40632" w:rsidRDefault="00306B1E">
      <w:pP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Proposed Milestones ₹12500 INR – Completion</w:t>
      </w:r>
    </w:p>
    <w:p w:rsidR="00306B1E" w:rsidRDefault="00306B1E">
      <w:pPr>
        <w:pBdr>
          <w:top w:val="single" w:sz="6" w:space="1" w:color="auto"/>
          <w:bottom w:val="single" w:sz="6" w:space="1" w:color="auto"/>
        </w:pBd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Dear Hiring manager, You are looking for a WORDPRESS </w:t>
      </w:r>
      <w:proofErr w:type="spellStart"/>
      <w:proofErr w:type="gram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developer,now</w:t>
      </w:r>
      <w:proofErr w:type="spellEnd"/>
      <w:proofErr w:type="gram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I am here for you. As I can see from job posting, you are in need of a </w:t>
      </w:r>
      <w:proofErr w:type="spell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wordpress</w:t>
      </w:r>
      <w:proofErr w:type="spell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expert who can help you with your </w:t>
      </w:r>
      <w:proofErr w:type="spell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Wordpress</w:t>
      </w:r>
      <w:proofErr w:type="spell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developer project. We are having 5+ </w:t>
      </w:r>
      <w:proofErr w:type="spell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years experience</w:t>
      </w:r>
      <w:proofErr w:type="spell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in WORDPRESS. we feel that we are suitable for the job. We are highly interested to work for you. Please visit the links to see my experience: http://www.mysmiledoctors.com.au/ http://mytalkingtree.com/ http://autovogue.in/ http://juttigram.com http://littlemeadows.org http://www.floridahats.org I am available on Freelancer. So, feel free to drop </w:t>
      </w:r>
      <w:proofErr w:type="gram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an</w:t>
      </w:r>
      <w:proofErr w:type="gram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message on freelancer. Looking forward for a positive response from your side! Have a great day ahead! Regards, </w:t>
      </w:r>
      <w:proofErr w:type="spell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Navjoot</w:t>
      </w:r>
      <w:proofErr w:type="spell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Saini</w:t>
      </w:r>
    </w:p>
    <w:p w:rsidR="00306B1E" w:rsidRDefault="00306B1E">
      <w:pPr>
        <w:pBdr>
          <w:bottom w:val="single" w:sz="6" w:space="1" w:color="auto"/>
          <w:between w:val="single" w:sz="6" w:space="1" w:color="auto"/>
        </w:pBd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Hello sir, </w:t>
      </w:r>
      <w:proofErr w:type="gram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We</w:t>
      </w:r>
      <w:proofErr w:type="gram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have best team for your work &amp; also have 5+ years of experience with me in web development. My team has good knowledge of </w:t>
      </w:r>
      <w:proofErr w:type="spell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Codeigniter</w:t>
      </w:r>
      <w:proofErr w:type="spell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(PHP), </w:t>
      </w:r>
      <w:proofErr w:type="spell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Jquery</w:t>
      </w:r>
      <w:proofErr w:type="spell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, Ajax, JSON, </w:t>
      </w:r>
      <w:proofErr w:type="spell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Mysql</w:t>
      </w:r>
      <w:proofErr w:type="spell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, Bootstrap. Thanks</w:t>
      </w:r>
    </w:p>
    <w:p w:rsidR="005E4CB6" w:rsidRDefault="005E4CB6">
      <w:pP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</w:p>
    <w:p w:rsidR="00306B1E" w:rsidRDefault="00306B1E">
      <w:pP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Relevant Skills and Experience http://loveforyourpets.com/ http://akdcentrevisvabharati.org/ http://rcare.org/ http://farlin.co.in/ http://wecreatebrand.com/ http://www.rupasicollege.org/ http://bitm.org.in/ </w:t>
      </w:r>
    </w:p>
    <w:p w:rsidR="00306B1E" w:rsidRDefault="00306B1E">
      <w:pP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Proposed Milestones ₹2000 INR - Advance ₹4000 INR - UI Done ₹5000 INR - 30% </w:t>
      </w:r>
      <w:proofErr w:type="spell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Devlopment</w:t>
      </w:r>
      <w:proofErr w:type="spell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₹5000 INR - 60% </w:t>
      </w:r>
      <w:proofErr w:type="spell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Devlopment</w:t>
      </w:r>
      <w:proofErr w:type="spell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₹6222 INR - </w:t>
      </w:r>
      <w:proofErr w:type="spell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Complect</w:t>
      </w:r>
      <w:proofErr w:type="spell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Task</w:t>
      </w:r>
    </w:p>
    <w:p w:rsidR="00306B1E" w:rsidRDefault="00306B1E">
      <w:pPr>
        <w:pBdr>
          <w:top w:val="single" w:sz="6" w:space="1" w:color="auto"/>
          <w:bottom w:val="single" w:sz="6" w:space="1" w:color="auto"/>
        </w:pBd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Hi, we can take your job and start work immediately as per your requirement, please chat</w:t>
      </w:r>
    </w:p>
    <w:p w:rsidR="008C3D9A" w:rsidRDefault="008C3D9A" w:rsidP="008C3D9A">
      <w:pPr>
        <w:pBdr>
          <w:bottom w:val="single" w:sz="6" w:space="1" w:color="auto"/>
          <w:between w:val="single" w:sz="6" w:space="1" w:color="auto"/>
        </w:pBd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Relevant Skills and Experience </w:t>
      </w:r>
      <w:proofErr w:type="spell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wordpress</w:t>
      </w:r>
      <w:proofErr w:type="spell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Codeigniter</w:t>
      </w:r>
      <w:proofErr w:type="spell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, ecommerce</w:t>
      </w:r>
    </w:p>
    <w:p w:rsidR="00BD78D8" w:rsidRDefault="00BD78D8">
      <w:pPr>
        <w:pBdr>
          <w:top w:val="single" w:sz="6" w:space="1" w:color="auto"/>
          <w:bottom w:val="single" w:sz="6" w:space="1" w:color="auto"/>
        </w:pBd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</w:p>
    <w:p w:rsidR="00BD78D8" w:rsidRDefault="00BD78D8">
      <w:pPr>
        <w:pBdr>
          <w:bottom w:val="single" w:sz="6" w:space="1" w:color="auto"/>
          <w:between w:val="single" w:sz="6" w:space="1" w:color="auto"/>
        </w:pBd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Hi, </w:t>
      </w:r>
      <w:proofErr w:type="gram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Could</w:t>
      </w:r>
      <w:proofErr w:type="gram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you please provide some more details about the website. In fact you can share some of the reference sites as well. </w:t>
      </w:r>
      <w:proofErr w:type="spellStart"/>
      <w:proofErr w:type="gram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Lets</w:t>
      </w:r>
      <w:proofErr w:type="spellEnd"/>
      <w:proofErr w:type="gram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discuss further over chat. Thanks </w:t>
      </w:r>
    </w:p>
    <w:p w:rsidR="008C3D9A" w:rsidRPr="008C3D9A" w:rsidRDefault="008C3D9A" w:rsidP="008C3D9A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1F2836"/>
          <w:sz w:val="24"/>
          <w:szCs w:val="24"/>
          <w:lang w:bidi="hi-IN"/>
        </w:rPr>
      </w:pPr>
      <w:bookmarkStart w:id="0" w:name="_GoBack"/>
      <w:r w:rsidRPr="008C3D9A">
        <w:rPr>
          <w:rFonts w:ascii="Helvetica" w:eastAsia="Times New Roman" w:hAnsi="Helvetica" w:cs="Helvetica"/>
          <w:color w:val="1F2836"/>
          <w:sz w:val="24"/>
          <w:szCs w:val="24"/>
          <w:lang w:bidi="hi-IN"/>
        </w:rPr>
        <w:t xml:space="preserve">PHP, ECommerce, </w:t>
      </w:r>
      <w:proofErr w:type="spellStart"/>
      <w:r w:rsidRPr="008C3D9A">
        <w:rPr>
          <w:rFonts w:ascii="Helvetica" w:eastAsia="Times New Roman" w:hAnsi="Helvetica" w:cs="Helvetica"/>
          <w:color w:val="1F2836"/>
          <w:sz w:val="24"/>
          <w:szCs w:val="24"/>
          <w:lang w:bidi="hi-IN"/>
        </w:rPr>
        <w:t>Wordpress</w:t>
      </w:r>
      <w:proofErr w:type="spellEnd"/>
      <w:r w:rsidRPr="008C3D9A">
        <w:rPr>
          <w:rFonts w:ascii="Helvetica" w:eastAsia="Times New Roman" w:hAnsi="Helvetica" w:cs="Helvetica"/>
          <w:color w:val="1F2836"/>
          <w:sz w:val="24"/>
          <w:szCs w:val="24"/>
          <w:lang w:bidi="hi-IN"/>
        </w:rPr>
        <w:t>, Joomla, Magento, HTML5</w:t>
      </w:r>
    </w:p>
    <w:bookmarkEnd w:id="0"/>
    <w:p w:rsidR="008C3D9A" w:rsidRDefault="008C3D9A" w:rsidP="008C3D9A">
      <w:pPr>
        <w:shd w:val="clear" w:color="auto" w:fill="FFFFFF"/>
        <w:spacing w:before="100" w:beforeAutospacing="1" w:after="360" w:line="240" w:lineRule="auto"/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</w:pPr>
      <w:r w:rsidRPr="008C3D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 xml:space="preserve">I am full time freelancer. I have more than 8 </w:t>
      </w:r>
      <w:proofErr w:type="spellStart"/>
      <w:r w:rsidRPr="008C3D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>years experience</w:t>
      </w:r>
      <w:proofErr w:type="spellEnd"/>
      <w:r w:rsidRPr="008C3D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 xml:space="preserve"> in web design and development. My quality is to deliver project on time and quality work. My skills are PHP, .Net, CMS, </w:t>
      </w:r>
      <w:proofErr w:type="spellStart"/>
      <w:r w:rsidRPr="008C3D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>Mysql</w:t>
      </w:r>
      <w:proofErr w:type="spellEnd"/>
      <w:r w:rsidRPr="008C3D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 xml:space="preserve">, </w:t>
      </w:r>
      <w:proofErr w:type="spellStart"/>
      <w:r w:rsidRPr="008C3D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>Wordpress</w:t>
      </w:r>
      <w:proofErr w:type="spellEnd"/>
      <w:r w:rsidRPr="008C3D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 xml:space="preserve">, Joomla, HTML5, CSS3, </w:t>
      </w:r>
      <w:proofErr w:type="spellStart"/>
      <w:r w:rsidRPr="008C3D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>Jquery</w:t>
      </w:r>
      <w:proofErr w:type="spellEnd"/>
      <w:r w:rsidRPr="008C3D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 xml:space="preserve">, Java- Script, Bootstrap, </w:t>
      </w:r>
      <w:proofErr w:type="spellStart"/>
      <w:r w:rsidRPr="008C3D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>Drupaal</w:t>
      </w:r>
      <w:proofErr w:type="spellEnd"/>
      <w:r w:rsidRPr="008C3D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 xml:space="preserve">, Photoshop, Corel draw, Responsive template, E-Commerce websites, Real-Estate websites, Corporate Websites, Graphics Design, Services Provide:- -------------------------------------- - Online Store - Market place Online - Corporate Website - Real-Estate Websites - Corporate Identity - </w:t>
      </w:r>
      <w:proofErr w:type="spellStart"/>
      <w:r w:rsidRPr="008C3D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>Wordpress</w:t>
      </w:r>
      <w:proofErr w:type="spellEnd"/>
      <w:r w:rsidRPr="008C3D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 xml:space="preserve"> website - Woo-Commerce - E-Commerce - Landing Page - Responsive Website - PSD to HTML - Photoshop/ Corel/ Illustrator </w:t>
      </w:r>
      <w:r w:rsidR="001634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>–</w:t>
      </w:r>
      <w:r w:rsidRPr="008C3D9A"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  <w:t xml:space="preserve"> CMS</w:t>
      </w:r>
    </w:p>
    <w:p w:rsidR="0016349A" w:rsidRDefault="0016349A" w:rsidP="008C3D9A">
      <w:pPr>
        <w:shd w:val="clear" w:color="auto" w:fill="FFFFFF"/>
        <w:spacing w:before="100" w:beforeAutospacing="1" w:after="360" w:line="240" w:lineRule="auto"/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</w:pPr>
    </w:p>
    <w:p w:rsidR="0016349A" w:rsidRDefault="0016349A" w:rsidP="008C3D9A">
      <w:pPr>
        <w:shd w:val="clear" w:color="auto" w:fill="FFFFFF"/>
        <w:spacing w:before="100" w:beforeAutospacing="1" w:after="360" w:line="240" w:lineRule="auto"/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</w:pPr>
    </w:p>
    <w:p w:rsidR="0016349A" w:rsidRDefault="0016349A" w:rsidP="0016349A">
      <w:pP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Hi, I can start immediately</w:t>
      </w:r>
      <w:r w:rsidRPr="005E4CB6"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.</w:t>
      </w: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I have read your</w:t>
      </w:r>
      <w:r w:rsidRPr="005E4CB6"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</w:t>
      </w: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requirement very carefully and I</w:t>
      </w:r>
      <w:r w:rsidRPr="005E4CB6"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</w:t>
      </w: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am pretty sure that I complete your task within given time and budget.</w:t>
      </w:r>
    </w:p>
    <w:p w:rsidR="0016349A" w:rsidRDefault="0016349A" w:rsidP="0016349A">
      <w:pP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  <w:proofErr w:type="spellStart"/>
      <w:proofErr w:type="gramStart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Lets</w:t>
      </w:r>
      <w:proofErr w:type="spellEnd"/>
      <w:proofErr w:type="gramEnd"/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 xml:space="preserve"> discuss on chat.</w:t>
      </w:r>
    </w:p>
    <w:p w:rsidR="0016349A" w:rsidRDefault="0016349A" w:rsidP="0016349A">
      <w:pP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63F4D"/>
          <w:sz w:val="21"/>
          <w:szCs w:val="21"/>
          <w:shd w:val="clear" w:color="auto" w:fill="FFFFFF"/>
        </w:rPr>
        <w:t>Thanks</w:t>
      </w:r>
    </w:p>
    <w:p w:rsidR="0016349A" w:rsidRPr="008C3D9A" w:rsidRDefault="0016349A" w:rsidP="008C3D9A">
      <w:pPr>
        <w:shd w:val="clear" w:color="auto" w:fill="FFFFFF"/>
        <w:spacing w:before="100" w:beforeAutospacing="1" w:after="360" w:line="240" w:lineRule="auto"/>
        <w:rPr>
          <w:rFonts w:ascii="Helvetica" w:eastAsia="Times New Roman" w:hAnsi="Helvetica" w:cs="Helvetica"/>
          <w:color w:val="1F2836"/>
          <w:sz w:val="21"/>
          <w:szCs w:val="21"/>
          <w:lang w:bidi="hi-IN"/>
        </w:rPr>
      </w:pPr>
    </w:p>
    <w:p w:rsidR="00BD78D8" w:rsidRDefault="00BD78D8"/>
    <w:sectPr w:rsidR="00BD78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zA1MDQ0NDW0tDRX0lEKTi0uzszPAykwrAUALDG8uiwAAAA="/>
  </w:docVars>
  <w:rsids>
    <w:rsidRoot w:val="00306B1E"/>
    <w:rsid w:val="00016C3E"/>
    <w:rsid w:val="0016349A"/>
    <w:rsid w:val="0023793D"/>
    <w:rsid w:val="00306B1E"/>
    <w:rsid w:val="00326B88"/>
    <w:rsid w:val="005E4CB6"/>
    <w:rsid w:val="006C6C96"/>
    <w:rsid w:val="008C3D9A"/>
    <w:rsid w:val="00AA1AD3"/>
    <w:rsid w:val="00BD78D8"/>
    <w:rsid w:val="00C40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6E901"/>
  <w15:chartTrackingRefBased/>
  <w15:docId w15:val="{3A1919B1-AA37-4E21-A66A-71FEE0813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g-binding">
    <w:name w:val="ng-binding"/>
    <w:basedOn w:val="DefaultParagraphFont"/>
    <w:rsid w:val="008C3D9A"/>
  </w:style>
  <w:style w:type="paragraph" w:styleId="NormalWeb">
    <w:name w:val="Normal (Web)"/>
    <w:basedOn w:val="Normal"/>
    <w:uiPriority w:val="99"/>
    <w:semiHidden/>
    <w:unhideWhenUsed/>
    <w:rsid w:val="008C3D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customStyle="1" w:styleId="profile-about-description">
    <w:name w:val="profile-about-description"/>
    <w:basedOn w:val="DefaultParagraphFont"/>
    <w:rsid w:val="008C3D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70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6592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00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9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59320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3</TotalTime>
  <Pages>1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ani garg</dc:creator>
  <cp:keywords/>
  <dc:description/>
  <cp:lastModifiedBy>ashwani garg</cp:lastModifiedBy>
  <cp:revision>8</cp:revision>
  <dcterms:created xsi:type="dcterms:W3CDTF">2017-08-30T13:59:00Z</dcterms:created>
  <dcterms:modified xsi:type="dcterms:W3CDTF">2017-09-22T15:22:00Z</dcterms:modified>
</cp:coreProperties>
</file>